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62043" w14:textId="77777777" w:rsidR="000B09C6" w:rsidRPr="00AE0DD1" w:rsidRDefault="001E323A" w:rsidP="001E323A">
      <w:pPr>
        <w:jc w:val="center"/>
        <w:rPr>
          <w:rFonts w:cs="Times New Roman"/>
          <w:b/>
          <w:sz w:val="32"/>
          <w:szCs w:val="32"/>
        </w:rPr>
      </w:pPr>
      <w:r w:rsidRPr="00AE0DD1">
        <w:rPr>
          <w:rFonts w:cs="Times New Roman"/>
          <w:b/>
          <w:sz w:val="32"/>
          <w:szCs w:val="32"/>
        </w:rPr>
        <w:t>BIÊN BẢN PHỎNG VẤN</w:t>
      </w:r>
    </w:p>
    <w:p w14:paraId="735087FF" w14:textId="77777777" w:rsidR="001E323A" w:rsidRPr="00AE0DD1" w:rsidRDefault="001E323A" w:rsidP="001E323A">
      <w:pPr>
        <w:pStyle w:val="Heading1"/>
        <w:rPr>
          <w:rFonts w:cs="Times New Roman"/>
        </w:rPr>
      </w:pPr>
      <w:r w:rsidRPr="00AE0DD1">
        <w:rPr>
          <w:rFonts w:cs="Times New Roman"/>
        </w:rPr>
        <w:t>Thông tin chung</w:t>
      </w:r>
    </w:p>
    <w:p w14:paraId="737E43C9" w14:textId="2E82F96E" w:rsidR="001E323A" w:rsidRPr="00AE0DD1" w:rsidRDefault="001E323A" w:rsidP="001E323A">
      <w:pPr>
        <w:pStyle w:val="Heading2"/>
        <w:rPr>
          <w:rFonts w:cs="Times New Roman"/>
        </w:rPr>
      </w:pPr>
      <w:r w:rsidRPr="00AE0DD1">
        <w:rPr>
          <w:rFonts w:cs="Times New Roman"/>
        </w:rPr>
        <w:t>Thời gian</w:t>
      </w:r>
      <w:r w:rsidR="00E21678" w:rsidRPr="00AE0DD1">
        <w:rPr>
          <w:rFonts w:cs="Times New Roman"/>
        </w:rPr>
        <w:t>: 22h30 – Ngày 15/03/2024</w:t>
      </w:r>
    </w:p>
    <w:p w14:paraId="4DFB637D" w14:textId="5056F280" w:rsidR="001E323A" w:rsidRPr="00AE0DD1" w:rsidRDefault="001E323A" w:rsidP="001E323A">
      <w:pPr>
        <w:pStyle w:val="Heading2"/>
        <w:rPr>
          <w:rFonts w:cs="Times New Roman"/>
        </w:rPr>
      </w:pPr>
      <w:r w:rsidRPr="00AE0DD1">
        <w:rPr>
          <w:rFonts w:cs="Times New Roman"/>
        </w:rPr>
        <w:t>Địa điểm</w:t>
      </w:r>
      <w:r w:rsidR="00E21678" w:rsidRPr="00AE0DD1">
        <w:rPr>
          <w:rFonts w:cs="Times New Roman"/>
        </w:rPr>
        <w:t xml:space="preserve">: Phỏng vấn qua hình thức online </w:t>
      </w:r>
    </w:p>
    <w:p w14:paraId="40249AC9" w14:textId="77777777" w:rsidR="001E323A" w:rsidRPr="00AE0DD1" w:rsidRDefault="001E323A" w:rsidP="001E323A">
      <w:pPr>
        <w:pStyle w:val="Heading2"/>
        <w:rPr>
          <w:rFonts w:cs="Times New Roman"/>
        </w:rPr>
      </w:pPr>
      <w:r w:rsidRPr="00AE0DD1">
        <w:rPr>
          <w:rFonts w:cs="Times New Roman"/>
        </w:rPr>
        <w:t>Thành phần tham gia phỏng vấn</w:t>
      </w:r>
    </w:p>
    <w:p w14:paraId="224EB4EE" w14:textId="77777777" w:rsidR="00E21678" w:rsidRPr="00AE0DD1" w:rsidRDefault="00E21678" w:rsidP="00E21678">
      <w:pPr>
        <w:rPr>
          <w:rFonts w:cs="Times New Roman"/>
          <w:szCs w:val="26"/>
        </w:rPr>
      </w:pPr>
      <w:r w:rsidRPr="00AE0DD1">
        <w:rPr>
          <w:rFonts w:cs="Times New Roman"/>
          <w:szCs w:val="26"/>
        </w:rPr>
        <w:t>Người được phỏng vấn: Nguyễn Thanh Thảo</w:t>
      </w:r>
    </w:p>
    <w:p w14:paraId="407FD3FF" w14:textId="77777777" w:rsidR="00E21678" w:rsidRPr="00AE0DD1" w:rsidRDefault="00E21678" w:rsidP="00E21678">
      <w:pPr>
        <w:rPr>
          <w:rFonts w:cs="Times New Roman"/>
          <w:szCs w:val="26"/>
        </w:rPr>
      </w:pPr>
      <w:r w:rsidRPr="00AE0DD1">
        <w:rPr>
          <w:rFonts w:cs="Times New Roman"/>
          <w:szCs w:val="26"/>
        </w:rPr>
        <w:t>Người phỏng vấn: Hồ Ngọc Hà (Trưởng nhóm)</w:t>
      </w:r>
    </w:p>
    <w:p w14:paraId="02F4A6B2" w14:textId="77777777" w:rsidR="00E21678" w:rsidRPr="00AE0DD1" w:rsidRDefault="00E21678" w:rsidP="00E21678">
      <w:pPr>
        <w:tabs>
          <w:tab w:val="left" w:pos="1985"/>
        </w:tabs>
        <w:rPr>
          <w:rFonts w:cs="Times New Roman"/>
          <w:szCs w:val="26"/>
        </w:rPr>
      </w:pPr>
      <w:r w:rsidRPr="00AE0DD1">
        <w:rPr>
          <w:rFonts w:cs="Times New Roman"/>
          <w:szCs w:val="26"/>
        </w:rPr>
        <w:tab/>
        <w:t>Lê Thị Hòa My</w:t>
      </w:r>
    </w:p>
    <w:p w14:paraId="7EABB1F5" w14:textId="77777777" w:rsidR="00E21678" w:rsidRPr="00AE0DD1" w:rsidRDefault="00E21678" w:rsidP="00E21678">
      <w:pPr>
        <w:tabs>
          <w:tab w:val="left" w:pos="1985"/>
        </w:tabs>
        <w:rPr>
          <w:rFonts w:cs="Times New Roman"/>
          <w:szCs w:val="26"/>
        </w:rPr>
      </w:pPr>
      <w:r w:rsidRPr="00AE0DD1">
        <w:rPr>
          <w:rFonts w:cs="Times New Roman"/>
          <w:szCs w:val="26"/>
        </w:rPr>
        <w:tab/>
        <w:t>Trần Minh Phương</w:t>
      </w:r>
    </w:p>
    <w:p w14:paraId="1BD70629" w14:textId="77777777" w:rsidR="00E21678" w:rsidRPr="00AE0DD1" w:rsidRDefault="00E21678" w:rsidP="00E21678">
      <w:pPr>
        <w:tabs>
          <w:tab w:val="left" w:pos="1985"/>
        </w:tabs>
        <w:rPr>
          <w:rFonts w:cs="Times New Roman"/>
          <w:szCs w:val="26"/>
        </w:rPr>
      </w:pPr>
      <w:r w:rsidRPr="00AE0DD1">
        <w:rPr>
          <w:rFonts w:cs="Times New Roman"/>
          <w:szCs w:val="26"/>
        </w:rPr>
        <w:tab/>
        <w:t>Lê Nguyễn Anh Thùy</w:t>
      </w:r>
    </w:p>
    <w:p w14:paraId="0FD610C9" w14:textId="7EFA299A" w:rsidR="00E21678" w:rsidRPr="00AE0DD1" w:rsidRDefault="00E21678" w:rsidP="00E21678">
      <w:pPr>
        <w:tabs>
          <w:tab w:val="left" w:pos="1985"/>
        </w:tabs>
        <w:rPr>
          <w:rFonts w:cs="Times New Roman"/>
          <w:szCs w:val="26"/>
        </w:rPr>
      </w:pPr>
      <w:r w:rsidRPr="00AE0DD1">
        <w:rPr>
          <w:rFonts w:cs="Times New Roman"/>
          <w:szCs w:val="26"/>
        </w:rPr>
        <w:tab/>
        <w:t>Phùng Yến Vy</w:t>
      </w:r>
    </w:p>
    <w:p w14:paraId="5752EBD5" w14:textId="77777777" w:rsidR="00AE2118" w:rsidRPr="00AE0DD1" w:rsidRDefault="00AE2118" w:rsidP="00AE2118">
      <w:pPr>
        <w:pStyle w:val="Heading1"/>
        <w:rPr>
          <w:rFonts w:cs="Times New Roman"/>
        </w:rPr>
      </w:pPr>
      <w:r w:rsidRPr="00AE0DD1">
        <w:rPr>
          <w:rFonts w:cs="Times New Roman"/>
        </w:rPr>
        <w:t>Mục đích buổi phỏng vấn</w:t>
      </w:r>
    </w:p>
    <w:p w14:paraId="232E29EA" w14:textId="7CA570B0" w:rsidR="00AE2118" w:rsidRPr="00AE0DD1" w:rsidRDefault="00E21678" w:rsidP="00AE2118">
      <w:pPr>
        <w:rPr>
          <w:rFonts w:cs="Times New Roman"/>
          <w:szCs w:val="26"/>
        </w:rPr>
      </w:pPr>
      <w:r w:rsidRPr="00AE0DD1">
        <w:rPr>
          <w:rFonts w:cs="Times New Roman"/>
          <w:szCs w:val="26"/>
        </w:rPr>
        <w:t>Phỏng vấn thu thập yêu cầu để xây dựng hệ thống quán lý bán hàng của quán cà phê</w:t>
      </w:r>
    </w:p>
    <w:p w14:paraId="3D0AC030" w14:textId="77777777" w:rsidR="001E323A" w:rsidRPr="00AE0DD1" w:rsidRDefault="001E323A" w:rsidP="001E323A">
      <w:pPr>
        <w:pStyle w:val="Heading1"/>
        <w:rPr>
          <w:rFonts w:cs="Times New Roman"/>
        </w:rPr>
      </w:pPr>
      <w:r w:rsidRPr="00AE0DD1">
        <w:rPr>
          <w:rFonts w:cs="Times New Roman"/>
        </w:rPr>
        <w:t>Khái quát yêu cầu</w:t>
      </w:r>
    </w:p>
    <w:p w14:paraId="6226A78B" w14:textId="77777777" w:rsidR="00E21678" w:rsidRPr="00AE0DD1" w:rsidRDefault="00E21678" w:rsidP="00E21678">
      <w:pPr>
        <w:rPr>
          <w:rFonts w:cs="Times New Roman"/>
          <w:szCs w:val="26"/>
        </w:rPr>
      </w:pPr>
      <w:r w:rsidRPr="00AE0DD1">
        <w:rPr>
          <w:rFonts w:cs="Times New Roman"/>
          <w:szCs w:val="26"/>
        </w:rPr>
        <w:t>Ứng dụng quản lý bán hàng của quán cà phê. Bao gồm yêu cầu sau:</w:t>
      </w:r>
    </w:p>
    <w:p w14:paraId="551822C5" w14:textId="2E77A067" w:rsidR="00AE0DD1" w:rsidRDefault="00E21678" w:rsidP="00AE0DD1">
      <w:pPr>
        <w:pStyle w:val="ListParagraph"/>
        <w:numPr>
          <w:ilvl w:val="0"/>
          <w:numId w:val="4"/>
        </w:numPr>
        <w:rPr>
          <w:rFonts w:cs="Times New Roman"/>
          <w:szCs w:val="26"/>
        </w:rPr>
      </w:pPr>
      <w:r w:rsidRPr="00AE0DD1">
        <w:rPr>
          <w:rFonts w:cs="Times New Roman"/>
          <w:szCs w:val="26"/>
        </w:rPr>
        <w:t>Yêu cầu về chức năng:</w:t>
      </w:r>
    </w:p>
    <w:p w14:paraId="53D29F90" w14:textId="497D789D" w:rsidR="00AE0DD1" w:rsidRPr="00AE0DD1" w:rsidRDefault="007515AB" w:rsidP="00AE0DD1">
      <w:pPr>
        <w:pStyle w:val="ListParagraph"/>
        <w:numPr>
          <w:ilvl w:val="0"/>
          <w:numId w:val="16"/>
        </w:numPr>
        <w:rPr>
          <w:rFonts w:cs="Times New Roman"/>
          <w:szCs w:val="26"/>
        </w:rPr>
      </w:pPr>
      <w:r>
        <w:rPr>
          <w:rFonts w:cs="Times New Roman"/>
          <w:szCs w:val="26"/>
        </w:rPr>
        <w:t>Chức năng tìm kiếm món trong menu</w:t>
      </w:r>
    </w:p>
    <w:p w14:paraId="520BDEF2" w14:textId="349664DB" w:rsidR="00E21678" w:rsidRDefault="00E21678" w:rsidP="00AE0DD1">
      <w:pPr>
        <w:pStyle w:val="ListParagraph"/>
        <w:numPr>
          <w:ilvl w:val="0"/>
          <w:numId w:val="4"/>
        </w:numPr>
        <w:rPr>
          <w:rFonts w:cs="Times New Roman"/>
          <w:szCs w:val="26"/>
        </w:rPr>
      </w:pPr>
      <w:r w:rsidRPr="00AE0DD1">
        <w:rPr>
          <w:rFonts w:cs="Times New Roman"/>
          <w:szCs w:val="26"/>
        </w:rPr>
        <w:t>Yêu cầu về phi chức năng:</w:t>
      </w:r>
    </w:p>
    <w:p w14:paraId="2DB3581C" w14:textId="7180ECA5" w:rsidR="00AE0DD1" w:rsidRDefault="007515AB" w:rsidP="00AE0DD1">
      <w:pPr>
        <w:pStyle w:val="ListParagraph"/>
        <w:numPr>
          <w:ilvl w:val="0"/>
          <w:numId w:val="16"/>
        </w:numPr>
        <w:rPr>
          <w:rFonts w:cs="Times New Roman"/>
          <w:szCs w:val="26"/>
        </w:rPr>
      </w:pPr>
      <w:r>
        <w:rPr>
          <w:rFonts w:cs="Times New Roman"/>
          <w:szCs w:val="26"/>
        </w:rPr>
        <w:t>Màu sắc của hệ thống</w:t>
      </w:r>
    </w:p>
    <w:p w14:paraId="6FEF912C" w14:textId="0F7D4A3C" w:rsidR="007515AB" w:rsidRDefault="007515AB" w:rsidP="00AE0DD1">
      <w:pPr>
        <w:pStyle w:val="ListParagraph"/>
        <w:numPr>
          <w:ilvl w:val="0"/>
          <w:numId w:val="16"/>
        </w:numPr>
        <w:rPr>
          <w:rFonts w:cs="Times New Roman"/>
          <w:szCs w:val="26"/>
        </w:rPr>
      </w:pPr>
      <w:r>
        <w:rPr>
          <w:rFonts w:cs="Times New Roman"/>
          <w:szCs w:val="26"/>
        </w:rPr>
        <w:t>Thông tin xuất hiện trên hóa đơn</w:t>
      </w:r>
    </w:p>
    <w:p w14:paraId="5A970A60" w14:textId="6A25B7FD" w:rsidR="00E21678" w:rsidRPr="007515AB" w:rsidRDefault="007515AB" w:rsidP="00E21678">
      <w:pPr>
        <w:pStyle w:val="ListParagraph"/>
        <w:numPr>
          <w:ilvl w:val="0"/>
          <w:numId w:val="16"/>
        </w:numPr>
        <w:rPr>
          <w:rFonts w:cs="Times New Roman"/>
          <w:szCs w:val="26"/>
        </w:rPr>
      </w:pPr>
      <w:r>
        <w:rPr>
          <w:rFonts w:cs="Times New Roman"/>
          <w:szCs w:val="26"/>
        </w:rPr>
        <w:t>Bố cục của từng chức năng trên hệ thông</w:t>
      </w:r>
    </w:p>
    <w:p w14:paraId="072F801C" w14:textId="77777777" w:rsidR="001E323A" w:rsidRPr="00AE0DD1" w:rsidRDefault="001E323A" w:rsidP="001E323A">
      <w:pPr>
        <w:pStyle w:val="Heading1"/>
        <w:rPr>
          <w:rFonts w:cs="Times New Roman"/>
        </w:rPr>
      </w:pPr>
      <w:r w:rsidRPr="00AE0DD1">
        <w:rPr>
          <w:rFonts w:cs="Times New Roman"/>
        </w:rPr>
        <w:t>Chi tiết yêu cầu</w:t>
      </w:r>
    </w:p>
    <w:p w14:paraId="44525876" w14:textId="77777777" w:rsidR="001E323A" w:rsidRPr="00AE0DD1" w:rsidRDefault="001E323A" w:rsidP="001E323A">
      <w:pPr>
        <w:pStyle w:val="Heading2"/>
        <w:rPr>
          <w:rFonts w:cs="Times New Roman"/>
        </w:rPr>
      </w:pPr>
      <w:r w:rsidRPr="00AE0DD1">
        <w:rPr>
          <w:rFonts w:cs="Times New Roman"/>
        </w:rPr>
        <w:t>Yêu cầu chức năng</w:t>
      </w:r>
    </w:p>
    <w:p w14:paraId="261879BD" w14:textId="3D7E8405" w:rsidR="001E323A" w:rsidRDefault="001E323A" w:rsidP="001E323A">
      <w:pPr>
        <w:pStyle w:val="Heading3"/>
        <w:rPr>
          <w:rFonts w:cs="Times New Roman"/>
        </w:rPr>
      </w:pPr>
      <w:r w:rsidRPr="00AE0DD1">
        <w:rPr>
          <w:rFonts w:cs="Times New Roman"/>
        </w:rPr>
        <w:t xml:space="preserve">Chức năng </w:t>
      </w:r>
      <w:r w:rsidR="007515AB">
        <w:rPr>
          <w:rFonts w:cs="Times New Roman"/>
        </w:rPr>
        <w:t>tìm kiếm món trong menu</w:t>
      </w:r>
    </w:p>
    <w:p w14:paraId="16CFF827" w14:textId="49288587" w:rsidR="001E323A" w:rsidRPr="007515AB" w:rsidRDefault="007515AB" w:rsidP="007515AB">
      <w:pPr>
        <w:spacing w:after="0" w:line="240" w:lineRule="auto"/>
        <w:jc w:val="both"/>
        <w:rPr>
          <w:rFonts w:eastAsia="Times New Roman" w:cs="Times New Roman"/>
          <w:sz w:val="24"/>
          <w:szCs w:val="24"/>
        </w:rPr>
      </w:pPr>
      <w:r>
        <w:t xml:space="preserve">Khi tìm món </w:t>
      </w:r>
      <w:r w:rsidRPr="00AE0DD1">
        <w:rPr>
          <w:rFonts w:eastAsia="Times New Roman" w:cs="Times New Roman"/>
          <w:color w:val="000000"/>
          <w:szCs w:val="26"/>
        </w:rPr>
        <w:t>chỉ cần ấn một chữ cái thì hệ thống sẽ gợi ý các món có tên bắt đầu bằng chữ cái đấy</w:t>
      </w:r>
      <w:r w:rsidR="001E323A" w:rsidRPr="00AE0DD1">
        <w:rPr>
          <w:rFonts w:cs="Times New Roman"/>
        </w:rPr>
        <w:t>…</w:t>
      </w:r>
    </w:p>
    <w:p w14:paraId="436FBA46" w14:textId="77777777" w:rsidR="001E323A" w:rsidRDefault="001E323A" w:rsidP="001E323A">
      <w:pPr>
        <w:pStyle w:val="Heading2"/>
        <w:rPr>
          <w:rFonts w:cs="Times New Roman"/>
        </w:rPr>
      </w:pPr>
      <w:r w:rsidRPr="00AE0DD1">
        <w:rPr>
          <w:rFonts w:cs="Times New Roman"/>
        </w:rPr>
        <w:t>Yêu cầu phi chức năng</w:t>
      </w:r>
    </w:p>
    <w:p w14:paraId="779F0494" w14:textId="6818CEE4" w:rsidR="007515AB" w:rsidRDefault="007515AB" w:rsidP="007515AB">
      <w:pPr>
        <w:pStyle w:val="Heading3"/>
        <w:rPr>
          <w:rFonts w:cs="Times New Roman"/>
        </w:rPr>
      </w:pPr>
      <w:r>
        <w:rPr>
          <w:rFonts w:cs="Times New Roman"/>
        </w:rPr>
        <w:t xml:space="preserve">Màu sắc hệ thống: </w:t>
      </w:r>
    </w:p>
    <w:p w14:paraId="342BDABE" w14:textId="4912C1A0" w:rsidR="007515AB" w:rsidRDefault="007515AB" w:rsidP="007515AB">
      <w:r>
        <w:t>Màu sắc chủ đạo của hệ thống là xanh và đen.</w:t>
      </w:r>
    </w:p>
    <w:p w14:paraId="24DED3A1" w14:textId="70B34A41" w:rsidR="007515AB" w:rsidRDefault="007515AB" w:rsidP="007515AB">
      <w:pPr>
        <w:pStyle w:val="Heading3"/>
        <w:rPr>
          <w:rFonts w:cs="Times New Roman"/>
        </w:rPr>
      </w:pPr>
      <w:r>
        <w:rPr>
          <w:rFonts w:cs="Times New Roman"/>
        </w:rPr>
        <w:lastRenderedPageBreak/>
        <w:t>Thông tin xuất hiện trên hóa đơn</w:t>
      </w:r>
    </w:p>
    <w:p w14:paraId="18B984B3" w14:textId="6522779F" w:rsidR="007515AB" w:rsidRPr="00AE0DD1" w:rsidRDefault="007515AB" w:rsidP="007515AB">
      <w:pPr>
        <w:spacing w:after="0" w:line="240" w:lineRule="auto"/>
        <w:jc w:val="both"/>
        <w:rPr>
          <w:rFonts w:eastAsia="Times New Roman" w:cs="Times New Roman"/>
          <w:sz w:val="24"/>
          <w:szCs w:val="24"/>
        </w:rPr>
      </w:pPr>
      <w:r>
        <w:rPr>
          <w:rFonts w:eastAsia="Times New Roman" w:cs="Times New Roman"/>
          <w:color w:val="000000"/>
          <w:szCs w:val="26"/>
        </w:rPr>
        <w:t>H</w:t>
      </w:r>
      <w:r w:rsidRPr="00AE0DD1">
        <w:rPr>
          <w:rFonts w:eastAsia="Times New Roman" w:cs="Times New Roman"/>
          <w:color w:val="000000"/>
          <w:szCs w:val="26"/>
        </w:rPr>
        <w:t>iển thị những thông tin như tên đồ uống, số lượng, đơn giá, số bàn, tổng tiền, có thể là có thêm thuế</w:t>
      </w:r>
      <w:r>
        <w:rPr>
          <w:rFonts w:eastAsia="Times New Roman" w:cs="Times New Roman"/>
          <w:color w:val="000000"/>
          <w:szCs w:val="26"/>
        </w:rPr>
        <w:t>,</w:t>
      </w:r>
      <w:r w:rsidRPr="007515AB">
        <w:rPr>
          <w:rFonts w:eastAsia="Times New Roman" w:cs="Times New Roman"/>
          <w:color w:val="000000"/>
          <w:szCs w:val="26"/>
        </w:rPr>
        <w:t xml:space="preserve"> </w:t>
      </w:r>
      <w:r w:rsidRPr="00AE0DD1">
        <w:rPr>
          <w:rFonts w:eastAsia="Times New Roman" w:cs="Times New Roman"/>
          <w:color w:val="000000"/>
          <w:szCs w:val="26"/>
        </w:rPr>
        <w:t>tên quán, địa chỉ quán, ngoài ra còn có thêm thời gian cụ thể như giờ, ngày rõ ràng khi in hóa đơn</w:t>
      </w:r>
      <w:r>
        <w:rPr>
          <w:rFonts w:eastAsia="Times New Roman" w:cs="Times New Roman"/>
          <w:color w:val="000000"/>
          <w:szCs w:val="26"/>
        </w:rPr>
        <w:t xml:space="preserve"> đó.</w:t>
      </w:r>
    </w:p>
    <w:p w14:paraId="637C3FBE" w14:textId="39A4B7F8" w:rsidR="007515AB" w:rsidRDefault="007515AB" w:rsidP="007515AB">
      <w:pPr>
        <w:pStyle w:val="Heading3"/>
        <w:rPr>
          <w:rFonts w:cs="Times New Roman"/>
        </w:rPr>
      </w:pPr>
      <w:r w:rsidRPr="007515AB">
        <w:rPr>
          <w:rFonts w:cs="Times New Roman"/>
        </w:rPr>
        <w:t>Bố cục của từng chức năng trên hệ thống</w:t>
      </w:r>
    </w:p>
    <w:p w14:paraId="5FBA67FB" w14:textId="103C818C" w:rsidR="002F628A" w:rsidRPr="00AE0DD1" w:rsidRDefault="002F628A" w:rsidP="002F628A">
      <w:pPr>
        <w:spacing w:after="0" w:line="240" w:lineRule="auto"/>
        <w:jc w:val="both"/>
        <w:rPr>
          <w:rFonts w:eastAsia="Times New Roman" w:cs="Times New Roman"/>
          <w:sz w:val="24"/>
          <w:szCs w:val="24"/>
        </w:rPr>
      </w:pPr>
      <w:r>
        <w:rPr>
          <w:rFonts w:eastAsia="Times New Roman" w:cs="Times New Roman"/>
          <w:color w:val="000000"/>
          <w:szCs w:val="26"/>
        </w:rPr>
        <w:t>M</w:t>
      </w:r>
      <w:r w:rsidR="007515AB" w:rsidRPr="00AE0DD1">
        <w:rPr>
          <w:rFonts w:eastAsia="Times New Roman" w:cs="Times New Roman"/>
          <w:color w:val="000000"/>
          <w:szCs w:val="26"/>
        </w:rPr>
        <w:t>enu hiển thị ngay phần chính của giao diện hệ thống, góc dưới bên trái lần lượt là thanh toán và in bill, và tiếp đó là phần tách bàn, chuyển bản, phía trên là những món mà khách đã order</w:t>
      </w:r>
      <w:r>
        <w:rPr>
          <w:rFonts w:eastAsia="Times New Roman" w:cs="Times New Roman"/>
          <w:color w:val="000000"/>
          <w:szCs w:val="26"/>
        </w:rPr>
        <w:t>,</w:t>
      </w:r>
      <w:r w:rsidRPr="00AE0DD1">
        <w:rPr>
          <w:rFonts w:eastAsia="Times New Roman" w:cs="Times New Roman"/>
          <w:color w:val="000000"/>
          <w:szCs w:val="26"/>
        </w:rPr>
        <w:t xml:space="preserve"> </w:t>
      </w:r>
      <w:r>
        <w:rPr>
          <w:rFonts w:eastAsia="Times New Roman" w:cs="Times New Roman"/>
          <w:color w:val="000000"/>
          <w:szCs w:val="26"/>
        </w:rPr>
        <w:t xml:space="preserve">hiển thị </w:t>
      </w:r>
      <w:r w:rsidRPr="00AE0DD1">
        <w:rPr>
          <w:rFonts w:eastAsia="Times New Roman" w:cs="Times New Roman"/>
          <w:color w:val="000000"/>
          <w:szCs w:val="26"/>
        </w:rPr>
        <w:t>tổng tiền khi mà bấm chọn thêm một món mới vào hóa đơn.</w:t>
      </w:r>
    </w:p>
    <w:p w14:paraId="6414676D" w14:textId="0D340013" w:rsidR="007515AB" w:rsidRPr="007515AB" w:rsidRDefault="007515AB" w:rsidP="007515AB"/>
    <w:p w14:paraId="2288D5A7" w14:textId="2EBB342B" w:rsidR="002F628A" w:rsidRPr="002F628A" w:rsidRDefault="00E21678" w:rsidP="002F628A">
      <w:pPr>
        <w:pStyle w:val="Heading1"/>
        <w:rPr>
          <w:rFonts w:cs="Times New Roman"/>
        </w:rPr>
      </w:pPr>
      <w:r w:rsidRPr="00AE0DD1">
        <w:rPr>
          <w:rFonts w:cs="Times New Roman"/>
        </w:rPr>
        <w:t>Các vấn đề chưa giải quyết</w:t>
      </w:r>
    </w:p>
    <w:p w14:paraId="1C78C568" w14:textId="77777777" w:rsidR="001E323A" w:rsidRPr="00AE0DD1" w:rsidRDefault="001E323A" w:rsidP="001E323A">
      <w:pPr>
        <w:pStyle w:val="Heading1"/>
        <w:rPr>
          <w:rFonts w:cs="Times New Roman"/>
        </w:rPr>
      </w:pPr>
      <w:r w:rsidRPr="00AE0DD1">
        <w:rPr>
          <w:rFonts w:cs="Times New Roman"/>
        </w:rPr>
        <w:t>Chi tiết nội dung phỏng vấn</w:t>
      </w:r>
    </w:p>
    <w:p w14:paraId="14E248D6" w14:textId="0E49B639" w:rsidR="00E21678" w:rsidRPr="00AE0DD1" w:rsidRDefault="00E21678" w:rsidP="00AE0DD1">
      <w:pPr>
        <w:pStyle w:val="NormalWeb"/>
        <w:spacing w:before="0" w:beforeAutospacing="0" w:after="0" w:afterAutospacing="0"/>
        <w:jc w:val="both"/>
      </w:pPr>
      <w:r w:rsidRPr="00AE0DD1">
        <w:rPr>
          <w:b/>
          <w:bCs/>
          <w:color w:val="000000"/>
          <w:sz w:val="26"/>
          <w:szCs w:val="26"/>
        </w:rPr>
        <w:t>Người phỏng vấn:</w:t>
      </w:r>
      <w:r w:rsidRPr="00AE0DD1">
        <w:rPr>
          <w:color w:val="000000"/>
          <w:szCs w:val="26"/>
        </w:rPr>
        <w:t xml:space="preserve"> </w:t>
      </w:r>
      <w:r w:rsidRPr="00AE0DD1">
        <w:rPr>
          <w:color w:val="000000"/>
          <w:sz w:val="26"/>
          <w:szCs w:val="26"/>
        </w:rPr>
        <w:t>Chào chị, rất vui khi được gặp lại chị hôm nay. Như đã nói ở buổi phỏng vấn trước, nhóm chúng em đang thực hiện thu thập yêu cầu cho hệ thống quản lý bán hàng cho quán cà phê của chị.</w:t>
      </w:r>
      <w:r w:rsidR="00AE0DD1" w:rsidRPr="00AE0DD1">
        <w:t xml:space="preserve"> </w:t>
      </w:r>
      <w:r w:rsidRPr="00AE0DD1">
        <w:rPr>
          <w:color w:val="000000"/>
          <w:sz w:val="26"/>
          <w:szCs w:val="26"/>
        </w:rPr>
        <w:t>Hôm nay chúng em hẹn chị một lần nữa với mục đích thu thập thêm thông tin nhằm hoàn thiện hệ thống của mình. Không biết chị đã sẵn sàng để trả lời câu hỏi của nhóm chúng em chưa ạ?</w:t>
      </w:r>
    </w:p>
    <w:p w14:paraId="33AF9218" w14:textId="601B52B9" w:rsidR="00E21678" w:rsidRPr="00AE0DD1" w:rsidRDefault="00E21678" w:rsidP="00E21678">
      <w:pPr>
        <w:pStyle w:val="NormalWeb"/>
        <w:spacing w:before="0" w:beforeAutospacing="0" w:after="0" w:afterAutospacing="0"/>
        <w:ind w:firstLine="720"/>
        <w:jc w:val="both"/>
      </w:pPr>
    </w:p>
    <w:p w14:paraId="40090EF7" w14:textId="525AEBAD" w:rsidR="00E21678" w:rsidRPr="00AE0DD1" w:rsidRDefault="00E21678" w:rsidP="001E323A">
      <w:pPr>
        <w:rPr>
          <w:rFonts w:cs="Times New Roman"/>
          <w:color w:val="000000"/>
          <w:szCs w:val="26"/>
        </w:rPr>
      </w:pPr>
      <w:r w:rsidRPr="00AE0DD1">
        <w:rPr>
          <w:rFonts w:cs="Times New Roman"/>
          <w:b/>
          <w:bCs/>
          <w:color w:val="000000"/>
          <w:szCs w:val="26"/>
        </w:rPr>
        <w:t>Người</w:t>
      </w:r>
      <w:r w:rsidRPr="00AE0DD1">
        <w:rPr>
          <w:rFonts w:cs="Times New Roman"/>
          <w:b/>
          <w:bCs/>
          <w:color w:val="000000"/>
          <w:szCs w:val="26"/>
        </w:rPr>
        <w:t xml:space="preserve"> được</w:t>
      </w:r>
      <w:r w:rsidRPr="00AE0DD1">
        <w:rPr>
          <w:rFonts w:cs="Times New Roman"/>
          <w:b/>
          <w:bCs/>
          <w:color w:val="000000"/>
          <w:szCs w:val="26"/>
        </w:rPr>
        <w:t xml:space="preserve"> phỏng vấn:</w:t>
      </w:r>
      <w:r w:rsidRPr="00AE0DD1">
        <w:rPr>
          <w:rFonts w:cs="Times New Roman"/>
          <w:b/>
          <w:bCs/>
          <w:color w:val="000000"/>
          <w:szCs w:val="26"/>
        </w:rPr>
        <w:t xml:space="preserve"> </w:t>
      </w:r>
      <w:r w:rsidR="00AE0DD1" w:rsidRPr="00AE0DD1">
        <w:rPr>
          <w:rFonts w:cs="Times New Roman"/>
          <w:color w:val="000000"/>
          <w:szCs w:val="26"/>
        </w:rPr>
        <w:t>Chị sẵn sàng rồi đây!</w:t>
      </w:r>
    </w:p>
    <w:p w14:paraId="6641BD41" w14:textId="79853515" w:rsidR="00AE0DD1" w:rsidRPr="00AE0DD1" w:rsidRDefault="00AE0DD1" w:rsidP="00AE0DD1">
      <w:pPr>
        <w:pStyle w:val="NormalWeb"/>
        <w:spacing w:before="0" w:beforeAutospacing="0" w:after="0" w:afterAutospacing="0"/>
        <w:jc w:val="both"/>
        <w:textAlignment w:val="baseline"/>
        <w:rPr>
          <w:color w:val="000000"/>
          <w:sz w:val="26"/>
          <w:szCs w:val="26"/>
        </w:rPr>
      </w:pPr>
      <w:r w:rsidRPr="00AE0DD1">
        <w:rPr>
          <w:b/>
          <w:bCs/>
          <w:color w:val="000000"/>
          <w:sz w:val="26"/>
          <w:szCs w:val="26"/>
        </w:rPr>
        <w:t>Người phỏng vấn</w:t>
      </w:r>
      <w:r w:rsidRPr="00AE0DD1">
        <w:rPr>
          <w:color w:val="000000"/>
          <w:sz w:val="26"/>
          <w:szCs w:val="26"/>
        </w:rPr>
        <w:t>:</w:t>
      </w:r>
      <w:r w:rsidRPr="00AE0DD1">
        <w:rPr>
          <w:color w:val="000000"/>
          <w:szCs w:val="26"/>
        </w:rPr>
        <w:t xml:space="preserve"> </w:t>
      </w:r>
      <w:r w:rsidRPr="00AE0DD1">
        <w:rPr>
          <w:color w:val="000000"/>
          <w:sz w:val="26"/>
          <w:szCs w:val="26"/>
        </w:rPr>
        <w:t xml:space="preserve">Không biết màu sắc yêu thích của chị là gì?(để chị trl xong mới hỏi câu tiếp) Và chị có muốn màu sắc đó làm màu chủ đạo cho ứng dụng của mình? </w:t>
      </w:r>
    </w:p>
    <w:p w14:paraId="03066313" w14:textId="19A26C86" w:rsidR="00AE0DD1" w:rsidRPr="00AE0DD1" w:rsidRDefault="00AE0DD1" w:rsidP="00AE0DD1">
      <w:pPr>
        <w:spacing w:after="0" w:line="240" w:lineRule="auto"/>
        <w:jc w:val="both"/>
        <w:rPr>
          <w:rFonts w:eastAsia="Times New Roman" w:cs="Times New Roman"/>
          <w:sz w:val="24"/>
          <w:szCs w:val="24"/>
        </w:rPr>
      </w:pPr>
      <w:r w:rsidRPr="00AE0DD1">
        <w:rPr>
          <w:rFonts w:cs="Times New Roman"/>
          <w:b/>
          <w:bCs/>
          <w:color w:val="000000"/>
          <w:szCs w:val="26"/>
        </w:rPr>
        <w:t xml:space="preserve">Người được phỏng vấn: </w:t>
      </w:r>
      <w:r w:rsidRPr="00AE0DD1">
        <w:rPr>
          <w:rFonts w:eastAsia="Times New Roman" w:cs="Times New Roman"/>
          <w:color w:val="000000"/>
          <w:szCs w:val="26"/>
        </w:rPr>
        <w:t>Chị thích nhất là màu xanh và màu đen. Nếu có thể thì chị mong muốn 2 màu đó sẽ là màu chủ đạo cho hệ thống của mình</w:t>
      </w:r>
    </w:p>
    <w:p w14:paraId="27137811" w14:textId="6115B99A" w:rsidR="00AE0DD1" w:rsidRPr="00AE0DD1" w:rsidRDefault="00AE0DD1" w:rsidP="00AE0DD1">
      <w:pPr>
        <w:spacing w:after="0" w:line="240" w:lineRule="auto"/>
        <w:jc w:val="both"/>
        <w:textAlignment w:val="baseline"/>
        <w:rPr>
          <w:rFonts w:eastAsia="Times New Roman" w:cs="Times New Roman"/>
          <w:color w:val="000000"/>
          <w:szCs w:val="26"/>
        </w:rPr>
      </w:pPr>
      <w:r w:rsidRPr="00AE0DD1">
        <w:rPr>
          <w:rFonts w:cs="Times New Roman"/>
          <w:b/>
          <w:bCs/>
          <w:color w:val="000000"/>
          <w:szCs w:val="26"/>
        </w:rPr>
        <w:t>Người phỏng vấn</w:t>
      </w:r>
      <w:r w:rsidRPr="00AE0DD1">
        <w:rPr>
          <w:rFonts w:cs="Times New Roman"/>
          <w:color w:val="000000"/>
          <w:szCs w:val="26"/>
        </w:rPr>
        <w:t xml:space="preserve">: </w:t>
      </w:r>
      <w:r w:rsidRPr="00AE0DD1">
        <w:rPr>
          <w:rFonts w:eastAsia="Times New Roman" w:cs="Times New Roman"/>
          <w:color w:val="000000"/>
          <w:szCs w:val="26"/>
        </w:rPr>
        <w:t>Thì theo như em được biết thì trên mỗi hóa đơn sẽ hiển thị những thông tin như tên đồ uống, số lượng, đơn giá, số bàn, tổng tiền, có thể là có thêm thuế. Thì không biết ngoài những thông tin đó ra thì chị còn muốn hiển thị thêm thông tin gì không ạ?</w:t>
      </w:r>
    </w:p>
    <w:p w14:paraId="30F1E571" w14:textId="4E031F61" w:rsidR="00AE0DD1" w:rsidRPr="00AE0DD1" w:rsidRDefault="00AE0DD1" w:rsidP="00AE0DD1">
      <w:pPr>
        <w:spacing w:after="0" w:line="240" w:lineRule="auto"/>
        <w:jc w:val="both"/>
        <w:rPr>
          <w:rFonts w:eastAsia="Times New Roman" w:cs="Times New Roman"/>
          <w:sz w:val="24"/>
          <w:szCs w:val="24"/>
        </w:rPr>
      </w:pPr>
      <w:r w:rsidRPr="00AE0DD1">
        <w:rPr>
          <w:rFonts w:cs="Times New Roman"/>
          <w:b/>
          <w:bCs/>
          <w:color w:val="000000"/>
          <w:szCs w:val="26"/>
        </w:rPr>
        <w:t xml:space="preserve">Người được phỏng vấn: </w:t>
      </w:r>
      <w:r w:rsidRPr="00AE0DD1">
        <w:rPr>
          <w:rFonts w:eastAsia="Times New Roman" w:cs="Times New Roman"/>
          <w:color w:val="000000"/>
          <w:szCs w:val="26"/>
        </w:rPr>
        <w:t>Ngoài những thông tin mà em kể trên, chị cũng có vài điều bổ sung như thêm tên quán, địa chỉ quán, ngoài ra còn có thêm thời gian cụ thể như giờ, ngày rõ ràng khi in hóa đơn đó để chị thuận tiện trong việc quản lý đơn hàng.</w:t>
      </w:r>
    </w:p>
    <w:p w14:paraId="4AFBF28C" w14:textId="7D206AB2" w:rsidR="00AE0DD1" w:rsidRPr="00AE0DD1" w:rsidRDefault="00AE0DD1" w:rsidP="00AE0DD1">
      <w:pPr>
        <w:spacing w:after="0" w:line="240" w:lineRule="auto"/>
        <w:jc w:val="both"/>
        <w:textAlignment w:val="baseline"/>
        <w:rPr>
          <w:rFonts w:eastAsia="Times New Roman" w:cs="Times New Roman"/>
          <w:b/>
          <w:bCs/>
          <w:color w:val="000000"/>
          <w:szCs w:val="26"/>
        </w:rPr>
      </w:pPr>
      <w:r w:rsidRPr="00AE0DD1">
        <w:rPr>
          <w:rFonts w:cs="Times New Roman"/>
          <w:b/>
          <w:bCs/>
          <w:color w:val="000000"/>
          <w:szCs w:val="26"/>
        </w:rPr>
        <w:t>Người phỏng vấn</w:t>
      </w:r>
      <w:r w:rsidRPr="00AE0DD1">
        <w:rPr>
          <w:rFonts w:cs="Times New Roman"/>
          <w:color w:val="000000"/>
          <w:szCs w:val="26"/>
        </w:rPr>
        <w:t xml:space="preserve">: </w:t>
      </w:r>
      <w:r w:rsidRPr="00AE0DD1">
        <w:rPr>
          <w:rFonts w:eastAsia="Times New Roman" w:cs="Times New Roman"/>
          <w:color w:val="000000"/>
          <w:szCs w:val="26"/>
        </w:rPr>
        <w:t>Về phần giao diện chính của hệ thống, thì nhóm chúng em nghĩ sẽ để menu hiển thị ngay phần chính của giao diện hệ thống, góc dưới bên trái lần lượt là thanh toán và in bill, và tiếp đó là phần tách bàn, chuyển bản, phía trên là những món mà khách đã order. Thì chị nghĩ như thế đã hợp lý chưa ạ?</w:t>
      </w:r>
    </w:p>
    <w:p w14:paraId="6B508B9A" w14:textId="6DAAB420" w:rsidR="00AE0DD1" w:rsidRPr="00AE0DD1" w:rsidRDefault="00AE0DD1" w:rsidP="00AE0DD1">
      <w:pPr>
        <w:spacing w:after="0" w:line="240" w:lineRule="auto"/>
        <w:jc w:val="both"/>
        <w:rPr>
          <w:rFonts w:eastAsia="Times New Roman" w:cs="Times New Roman"/>
          <w:sz w:val="24"/>
          <w:szCs w:val="24"/>
        </w:rPr>
      </w:pPr>
      <w:r w:rsidRPr="00AE0DD1">
        <w:rPr>
          <w:rFonts w:cs="Times New Roman"/>
          <w:b/>
          <w:bCs/>
          <w:color w:val="000000"/>
          <w:szCs w:val="26"/>
        </w:rPr>
        <w:t xml:space="preserve">Người được phỏng vấn: </w:t>
      </w:r>
      <w:r w:rsidRPr="00AE0DD1">
        <w:rPr>
          <w:rFonts w:eastAsia="Times New Roman" w:cs="Times New Roman"/>
          <w:color w:val="000000"/>
          <w:szCs w:val="26"/>
        </w:rPr>
        <w:t>Qua lời em miêu tả thì chị cũng đã hiểu sơ lược, thì chị nghĩ như thế là quá hợp lý, chị muốn hiển thị thêm phần tổng tiền khi mà bấm chọn thêm một món mới vào hóa đơn</w:t>
      </w:r>
      <w:r w:rsidRPr="00AE0DD1">
        <w:rPr>
          <w:rFonts w:eastAsia="Times New Roman" w:cs="Times New Roman"/>
          <w:color w:val="000000"/>
          <w:szCs w:val="26"/>
        </w:rPr>
        <w:t>.</w:t>
      </w:r>
    </w:p>
    <w:p w14:paraId="3E839BD4" w14:textId="7B4E1ABA" w:rsidR="00AE0DD1" w:rsidRPr="00AE0DD1" w:rsidRDefault="00AE0DD1" w:rsidP="00AE0DD1">
      <w:pPr>
        <w:spacing w:after="0" w:line="240" w:lineRule="auto"/>
        <w:rPr>
          <w:rFonts w:eastAsia="Times New Roman" w:cs="Times New Roman"/>
          <w:sz w:val="24"/>
          <w:szCs w:val="24"/>
        </w:rPr>
      </w:pPr>
      <w:r w:rsidRPr="00AE0DD1">
        <w:rPr>
          <w:rFonts w:cs="Times New Roman"/>
          <w:b/>
          <w:bCs/>
          <w:color w:val="000000"/>
          <w:szCs w:val="26"/>
        </w:rPr>
        <w:t>Người phỏng vấn</w:t>
      </w:r>
      <w:r w:rsidRPr="00AE0DD1">
        <w:rPr>
          <w:rFonts w:cs="Times New Roman"/>
          <w:color w:val="000000"/>
          <w:szCs w:val="26"/>
        </w:rPr>
        <w:t xml:space="preserve">: </w:t>
      </w:r>
      <w:r w:rsidRPr="00AE0DD1">
        <w:rPr>
          <w:rFonts w:eastAsia="Times New Roman" w:cs="Times New Roman"/>
          <w:color w:val="000000"/>
          <w:szCs w:val="26"/>
        </w:rPr>
        <w:t>Thì như đã trao đổi ở lần phỏng vấn trước, thì chị muốn có chức năng quản lý menu. Vậy để thuận tiện hơn trong việc order thì chị có nghĩ là nên thêm chức năng tìm kiếm sản phẩm để thêm phần thuận tiện không ạ?</w:t>
      </w:r>
    </w:p>
    <w:p w14:paraId="5B4F5B29" w14:textId="77E997A4" w:rsidR="00AE0DD1" w:rsidRPr="00AE0DD1" w:rsidRDefault="00AE0DD1" w:rsidP="00AE0DD1">
      <w:pPr>
        <w:spacing w:after="0" w:line="240" w:lineRule="auto"/>
        <w:jc w:val="both"/>
        <w:rPr>
          <w:rFonts w:eastAsia="Times New Roman" w:cs="Times New Roman"/>
          <w:sz w:val="24"/>
          <w:szCs w:val="24"/>
        </w:rPr>
      </w:pPr>
      <w:r w:rsidRPr="00AE0DD1">
        <w:rPr>
          <w:rFonts w:cs="Times New Roman"/>
          <w:b/>
          <w:bCs/>
          <w:color w:val="000000"/>
          <w:szCs w:val="26"/>
        </w:rPr>
        <w:t xml:space="preserve">Người được phỏng vấn: </w:t>
      </w:r>
      <w:r w:rsidRPr="00AE0DD1">
        <w:rPr>
          <w:rFonts w:eastAsia="Times New Roman" w:cs="Times New Roman"/>
          <w:color w:val="000000"/>
          <w:szCs w:val="26"/>
        </w:rPr>
        <w:t xml:space="preserve">Hmmm chị nghĩ là có, vì khi khách xem menu để chọn đồ uống, thì khi khách gọi một đồ uống gì đấy thì bên chị sẽ phải ghi lại, nhưng cũng sẽ có vài món </w:t>
      </w:r>
      <w:r w:rsidRPr="00AE0DD1">
        <w:rPr>
          <w:rFonts w:eastAsia="Times New Roman" w:cs="Times New Roman"/>
          <w:color w:val="000000"/>
          <w:szCs w:val="26"/>
        </w:rPr>
        <w:lastRenderedPageBreak/>
        <w:t>sẽ khó khăn trong việc ghi chép đối với một vài nhân viên. Chị hi vọng chức năng tìm kiếm này khi tìm một món gì đó mình chỉ cần ấn một chữ cái thì hệ thống sẽ gợi ý các món có tên bắt đầu bằng chữ cái đấy.</w:t>
      </w:r>
    </w:p>
    <w:p w14:paraId="7B86F427" w14:textId="08CD6AC2" w:rsidR="00AE0DD1" w:rsidRPr="00AE0DD1" w:rsidRDefault="00AE0DD1" w:rsidP="00AE0DD1">
      <w:pPr>
        <w:spacing w:after="0" w:line="240" w:lineRule="auto"/>
        <w:jc w:val="both"/>
        <w:rPr>
          <w:rFonts w:eastAsia="Times New Roman" w:cs="Times New Roman"/>
          <w:sz w:val="24"/>
          <w:szCs w:val="24"/>
        </w:rPr>
      </w:pPr>
      <w:r w:rsidRPr="00AE0DD1">
        <w:rPr>
          <w:rFonts w:cs="Times New Roman"/>
          <w:b/>
          <w:bCs/>
          <w:color w:val="000000"/>
          <w:szCs w:val="26"/>
        </w:rPr>
        <w:t>Người phỏng vấn</w:t>
      </w:r>
      <w:r w:rsidRPr="00AE0DD1">
        <w:rPr>
          <w:rFonts w:cs="Times New Roman"/>
          <w:color w:val="000000"/>
          <w:szCs w:val="26"/>
        </w:rPr>
        <w:t xml:space="preserve">: </w:t>
      </w:r>
      <w:r w:rsidRPr="00AE0DD1">
        <w:rPr>
          <w:rFonts w:eastAsia="Times New Roman" w:cs="Times New Roman"/>
          <w:color w:val="000000"/>
          <w:szCs w:val="26"/>
        </w:rPr>
        <w:t>Theo như lần phỏng vấn đầu, thì chị muốn có chức năng đánh giá sản phẩm, sau khi về nghiên cứu lại thì nhóm em xin được tư vấn với chị nên tạo một mã QR để cho khách đánh giá sản phẩm một cách thuận tiện. Chị có đồng ý với điều em vừa nói trên không ạ?</w:t>
      </w:r>
    </w:p>
    <w:p w14:paraId="0351770E" w14:textId="576B59CD" w:rsidR="00AE0DD1" w:rsidRPr="00AE0DD1" w:rsidRDefault="00AE0DD1" w:rsidP="00AE0DD1">
      <w:pPr>
        <w:spacing w:after="0" w:line="240" w:lineRule="auto"/>
        <w:jc w:val="both"/>
        <w:rPr>
          <w:rFonts w:eastAsia="Times New Roman" w:cs="Times New Roman"/>
          <w:sz w:val="24"/>
          <w:szCs w:val="24"/>
        </w:rPr>
      </w:pPr>
      <w:r w:rsidRPr="00AE0DD1">
        <w:rPr>
          <w:rFonts w:cs="Times New Roman"/>
          <w:b/>
          <w:bCs/>
          <w:color w:val="000000"/>
          <w:szCs w:val="26"/>
        </w:rPr>
        <w:t xml:space="preserve">Người được phỏng vấn: </w:t>
      </w:r>
      <w:r w:rsidRPr="00AE0DD1">
        <w:rPr>
          <w:rFonts w:eastAsia="Times New Roman" w:cs="Times New Roman"/>
          <w:color w:val="000000"/>
          <w:szCs w:val="26"/>
        </w:rPr>
        <w:t>Thì chị không hiểu về mặt chuyên môn, nên nếu điều đó là cần thiết cho hệ thống thì chị hoàn toàn đồng ý với ý kiến của các em.</w:t>
      </w:r>
    </w:p>
    <w:p w14:paraId="29FAF83B" w14:textId="3F69ADAB" w:rsidR="00AE0DD1" w:rsidRPr="00AE0DD1" w:rsidRDefault="00AE0DD1" w:rsidP="00AE0DD1">
      <w:pPr>
        <w:spacing w:after="0" w:line="240" w:lineRule="auto"/>
        <w:jc w:val="both"/>
        <w:rPr>
          <w:rFonts w:eastAsia="Times New Roman" w:cs="Times New Roman"/>
          <w:sz w:val="24"/>
          <w:szCs w:val="24"/>
        </w:rPr>
      </w:pPr>
      <w:r w:rsidRPr="00AE0DD1">
        <w:rPr>
          <w:rFonts w:cs="Times New Roman"/>
          <w:b/>
          <w:bCs/>
          <w:color w:val="000000"/>
          <w:szCs w:val="26"/>
        </w:rPr>
        <w:t>Người phỏng vấn</w:t>
      </w:r>
      <w:r w:rsidRPr="00AE0DD1">
        <w:rPr>
          <w:rFonts w:cs="Times New Roman"/>
          <w:color w:val="000000"/>
          <w:szCs w:val="26"/>
        </w:rPr>
        <w:t>:</w:t>
      </w:r>
      <w:r w:rsidRPr="00AE0DD1">
        <w:rPr>
          <w:rFonts w:eastAsia="Times New Roman" w:cs="Times New Roman"/>
          <w:color w:val="000000"/>
          <w:szCs w:val="26"/>
        </w:rPr>
        <w:t>Qua thông tin chị đã cung cấp, nhóm chúng em xin tổng hợp lại những ý chính sau đây: </w:t>
      </w:r>
    </w:p>
    <w:p w14:paraId="1C11BA11" w14:textId="77777777" w:rsidR="00AE0DD1" w:rsidRPr="00AE0DD1" w:rsidRDefault="00AE0DD1" w:rsidP="00AE0DD1">
      <w:pPr>
        <w:spacing w:after="0" w:line="240" w:lineRule="auto"/>
        <w:jc w:val="both"/>
        <w:rPr>
          <w:rFonts w:eastAsia="Times New Roman" w:cs="Times New Roman"/>
          <w:sz w:val="24"/>
          <w:szCs w:val="24"/>
        </w:rPr>
      </w:pPr>
      <w:r w:rsidRPr="00AE0DD1">
        <w:rPr>
          <w:rFonts w:eastAsia="Times New Roman" w:cs="Times New Roman"/>
          <w:color w:val="000000"/>
          <w:szCs w:val="26"/>
        </w:rPr>
        <w:t xml:space="preserve">Màu chủ đạo chị muốn làm cho hệ thống của mình là xanh và đen. Chị muốn trên hóa đơn có những thông tin như tên </w:t>
      </w:r>
      <w:r w:rsidRPr="00AE0DD1">
        <w:rPr>
          <w:rFonts w:cs="Times New Roman"/>
        </w:rPr>
        <w:t>đồ uống, số lượng, đơn giá, số bàn, tổng tiền, thuế,</w:t>
      </w:r>
      <w:r w:rsidRPr="00AE0DD1">
        <w:rPr>
          <w:rFonts w:eastAsia="Times New Roman" w:cs="Times New Roman"/>
          <w:color w:val="000000"/>
          <w:szCs w:val="26"/>
        </w:rPr>
        <w:t xml:space="preserve"> ngoài ra còn có tên quán, địa chỉ quán, thời gian cụ thể(giờ/ngày/tháng/năm) in hóa đơn đó để chị thuận tiện trong việc quản lý đơn hàng. Giao diện chính của hệ thống sẽ có bố cục là menu hiển thị ngay phần chính của giao diện hệ thống, góc dưới bên trái lần lượt là thanh toán và in bill, và tiếp đó là phần tách bàn, chuyển bản, phía trên là những món mà khách đã order, và chị có bổ sung là</w:t>
      </w:r>
      <w:r w:rsidRPr="00AE0DD1">
        <w:rPr>
          <w:rFonts w:eastAsia="Times New Roman" w:cs="Times New Roman"/>
          <w:b/>
          <w:bCs/>
          <w:color w:val="000000"/>
          <w:szCs w:val="26"/>
        </w:rPr>
        <w:t xml:space="preserve"> </w:t>
      </w:r>
      <w:r w:rsidRPr="00AE0DD1">
        <w:rPr>
          <w:rFonts w:eastAsia="Times New Roman" w:cs="Times New Roman"/>
          <w:color w:val="000000"/>
          <w:szCs w:val="26"/>
        </w:rPr>
        <w:t>hiển thị thêm phần tổng tiền khi mà bấm chọn thêm một món mới vào hóa đơn. Chị muốn có thêm chức năng tìm kiếm món trong menu để thuận tiện trong việc order món. Và phần đánh giá sản phẩm sẽ cho khách quét mã QR được tạo ngay trên hệ thống. Chị có thể xác nhận những thông tin trên có chính xác ko ạ?</w:t>
      </w:r>
    </w:p>
    <w:p w14:paraId="6F1BCE5A" w14:textId="77777777" w:rsidR="00AE0DD1" w:rsidRPr="00AE0DD1" w:rsidRDefault="00AE0DD1" w:rsidP="00AE0DD1">
      <w:pPr>
        <w:spacing w:after="0" w:line="240" w:lineRule="auto"/>
        <w:jc w:val="both"/>
        <w:rPr>
          <w:rFonts w:eastAsia="Times New Roman" w:cs="Times New Roman"/>
          <w:sz w:val="24"/>
          <w:szCs w:val="24"/>
        </w:rPr>
      </w:pPr>
      <w:r w:rsidRPr="00AE0DD1">
        <w:rPr>
          <w:rFonts w:eastAsia="Times New Roman" w:cs="Times New Roman"/>
          <w:color w:val="000000"/>
          <w:szCs w:val="26"/>
        </w:rPr>
        <w:t>Em cảm ơn chị đã đồng ý phỏng vấn và phối hợp với chúng em trong quá trình thu thập thông tin. Chúc chị một ngày tốt lành. Hy vọng chị sẽ hài lòng với hệ thống của mình.</w:t>
      </w:r>
    </w:p>
    <w:p w14:paraId="57436574" w14:textId="18C84B08" w:rsidR="00AE0DD1" w:rsidRPr="00AE0DD1" w:rsidRDefault="00AE0DD1" w:rsidP="001E323A">
      <w:pPr>
        <w:rPr>
          <w:rFonts w:cs="Times New Roman"/>
          <w:color w:val="000000"/>
          <w:szCs w:val="26"/>
        </w:rPr>
      </w:pPr>
    </w:p>
    <w:p w14:paraId="2A2E5CD8" w14:textId="77777777" w:rsidR="001E323A" w:rsidRPr="00AE0DD1" w:rsidRDefault="001E323A" w:rsidP="001E323A">
      <w:pPr>
        <w:rPr>
          <w:rFonts w:cs="Times New Roman"/>
        </w:rPr>
      </w:pPr>
    </w:p>
    <w:p w14:paraId="4FAC8E81" w14:textId="77777777" w:rsidR="001E323A" w:rsidRPr="00AE0DD1" w:rsidRDefault="001E323A" w:rsidP="001E323A">
      <w:pPr>
        <w:rPr>
          <w:rFonts w:cs="Times New Roman"/>
        </w:rPr>
      </w:pPr>
    </w:p>
    <w:sectPr w:rsidR="001E323A" w:rsidRPr="00AE0D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52953"/>
    <w:multiLevelType w:val="multilevel"/>
    <w:tmpl w:val="32D69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9B2F6C"/>
    <w:multiLevelType w:val="multilevel"/>
    <w:tmpl w:val="DFBE40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1143D19"/>
    <w:multiLevelType w:val="hybridMultilevel"/>
    <w:tmpl w:val="43C66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561743"/>
    <w:multiLevelType w:val="hybridMultilevel"/>
    <w:tmpl w:val="12C20AF2"/>
    <w:lvl w:ilvl="0" w:tplc="16FC237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F90545A"/>
    <w:multiLevelType w:val="multilevel"/>
    <w:tmpl w:val="8DFEB5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36218A"/>
    <w:multiLevelType w:val="hybridMultilevel"/>
    <w:tmpl w:val="73F270BA"/>
    <w:lvl w:ilvl="0" w:tplc="ECB22FF6">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603619B"/>
    <w:multiLevelType w:val="hybridMultilevel"/>
    <w:tmpl w:val="7F66F8A0"/>
    <w:lvl w:ilvl="0" w:tplc="16FC237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631D00"/>
    <w:multiLevelType w:val="hybridMultilevel"/>
    <w:tmpl w:val="61C06364"/>
    <w:lvl w:ilvl="0" w:tplc="16FC2370">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38F256FE"/>
    <w:multiLevelType w:val="multilevel"/>
    <w:tmpl w:val="11A64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3B627A"/>
    <w:multiLevelType w:val="multilevel"/>
    <w:tmpl w:val="5344C3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9742701"/>
    <w:multiLevelType w:val="hybridMultilevel"/>
    <w:tmpl w:val="26BEBD9A"/>
    <w:lvl w:ilvl="0" w:tplc="16FC237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857F60"/>
    <w:multiLevelType w:val="multilevel"/>
    <w:tmpl w:val="A950D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2134407">
    <w:abstractNumId w:val="13"/>
  </w:num>
  <w:num w:numId="2" w16cid:durableId="1516384884">
    <w:abstractNumId w:val="0"/>
  </w:num>
  <w:num w:numId="3" w16cid:durableId="81879349">
    <w:abstractNumId w:val="3"/>
  </w:num>
  <w:num w:numId="4" w16cid:durableId="1162355411">
    <w:abstractNumId w:val="4"/>
  </w:num>
  <w:num w:numId="5" w16cid:durableId="1218013112">
    <w:abstractNumId w:val="8"/>
  </w:num>
  <w:num w:numId="6" w16cid:durableId="393282426">
    <w:abstractNumId w:val="9"/>
  </w:num>
  <w:num w:numId="7" w16cid:durableId="1767847963">
    <w:abstractNumId w:val="3"/>
  </w:num>
  <w:num w:numId="8" w16cid:durableId="846092187">
    <w:abstractNumId w:val="1"/>
  </w:num>
  <w:num w:numId="9" w16cid:durableId="108817304">
    <w:abstractNumId w:val="2"/>
    <w:lvlOverride w:ilvl="0">
      <w:lvl w:ilvl="0">
        <w:numFmt w:val="decimal"/>
        <w:lvlText w:val="%1."/>
        <w:lvlJc w:val="left"/>
      </w:lvl>
    </w:lvlOverride>
  </w:num>
  <w:num w:numId="10" w16cid:durableId="1980957858">
    <w:abstractNumId w:val="6"/>
    <w:lvlOverride w:ilvl="0">
      <w:lvl w:ilvl="0">
        <w:numFmt w:val="decimal"/>
        <w:lvlText w:val="%1."/>
        <w:lvlJc w:val="left"/>
      </w:lvl>
    </w:lvlOverride>
  </w:num>
  <w:num w:numId="11" w16cid:durableId="1815292413">
    <w:abstractNumId w:val="14"/>
    <w:lvlOverride w:ilvl="0">
      <w:lvl w:ilvl="0">
        <w:numFmt w:val="lowerLetter"/>
        <w:lvlText w:val="%1."/>
        <w:lvlJc w:val="left"/>
      </w:lvl>
    </w:lvlOverride>
  </w:num>
  <w:num w:numId="12" w16cid:durableId="1485586231">
    <w:abstractNumId w:val="10"/>
  </w:num>
  <w:num w:numId="13" w16cid:durableId="1534146356">
    <w:abstractNumId w:val="11"/>
    <w:lvlOverride w:ilvl="0">
      <w:lvl w:ilvl="0">
        <w:numFmt w:val="decimal"/>
        <w:lvlText w:val="%1."/>
        <w:lvlJc w:val="left"/>
      </w:lvl>
    </w:lvlOverride>
  </w:num>
  <w:num w:numId="14" w16cid:durableId="1347753477">
    <w:abstractNumId w:val="7"/>
  </w:num>
  <w:num w:numId="15" w16cid:durableId="1291202503">
    <w:abstractNumId w:val="5"/>
  </w:num>
  <w:num w:numId="16" w16cid:durableId="764036006">
    <w:abstractNumId w:val="12"/>
  </w:num>
  <w:num w:numId="17" w16cid:durableId="410586717">
    <w:abstractNumId w:val="3"/>
  </w:num>
  <w:num w:numId="18" w16cid:durableId="405688930">
    <w:abstractNumId w:val="3"/>
  </w:num>
  <w:num w:numId="19" w16cid:durableId="15195424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E323A"/>
    <w:rsid w:val="002F628A"/>
    <w:rsid w:val="003B029F"/>
    <w:rsid w:val="00646822"/>
    <w:rsid w:val="007515AB"/>
    <w:rsid w:val="00AE0DD1"/>
    <w:rsid w:val="00AE2118"/>
    <w:rsid w:val="00BE162C"/>
    <w:rsid w:val="00E21678"/>
    <w:rsid w:val="00E50699"/>
    <w:rsid w:val="00F07844"/>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7FE24"/>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E21678"/>
    <w:pPr>
      <w:spacing w:before="100" w:beforeAutospacing="1" w:after="100" w:afterAutospacing="1" w:line="240" w:lineRule="auto"/>
    </w:pPr>
    <w:rPr>
      <w:rFonts w:eastAsia="Times New Roman" w:cs="Times New Roman"/>
      <w:sz w:val="24"/>
      <w:szCs w:val="24"/>
    </w:rPr>
  </w:style>
  <w:style w:type="character" w:customStyle="1" w:styleId="apple-tab-span">
    <w:name w:val="apple-tab-span"/>
    <w:basedOn w:val="DefaultParagraphFont"/>
    <w:rsid w:val="00AE0D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256115">
      <w:bodyDiv w:val="1"/>
      <w:marLeft w:val="0"/>
      <w:marRight w:val="0"/>
      <w:marTop w:val="0"/>
      <w:marBottom w:val="0"/>
      <w:divBdr>
        <w:top w:val="none" w:sz="0" w:space="0" w:color="auto"/>
        <w:left w:val="none" w:sz="0" w:space="0" w:color="auto"/>
        <w:bottom w:val="none" w:sz="0" w:space="0" w:color="auto"/>
        <w:right w:val="none" w:sz="0" w:space="0" w:color="auto"/>
      </w:divBdr>
    </w:div>
    <w:div w:id="488139439">
      <w:bodyDiv w:val="1"/>
      <w:marLeft w:val="0"/>
      <w:marRight w:val="0"/>
      <w:marTop w:val="0"/>
      <w:marBottom w:val="0"/>
      <w:divBdr>
        <w:top w:val="none" w:sz="0" w:space="0" w:color="auto"/>
        <w:left w:val="none" w:sz="0" w:space="0" w:color="auto"/>
        <w:bottom w:val="none" w:sz="0" w:space="0" w:color="auto"/>
        <w:right w:val="none" w:sz="0" w:space="0" w:color="auto"/>
      </w:divBdr>
    </w:div>
    <w:div w:id="783579069">
      <w:bodyDiv w:val="1"/>
      <w:marLeft w:val="0"/>
      <w:marRight w:val="0"/>
      <w:marTop w:val="0"/>
      <w:marBottom w:val="0"/>
      <w:divBdr>
        <w:top w:val="none" w:sz="0" w:space="0" w:color="auto"/>
        <w:left w:val="none" w:sz="0" w:space="0" w:color="auto"/>
        <w:bottom w:val="none" w:sz="0" w:space="0" w:color="auto"/>
        <w:right w:val="none" w:sz="0" w:space="0" w:color="auto"/>
      </w:divBdr>
    </w:div>
    <w:div w:id="1636325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o Ngoc Ha</cp:lastModifiedBy>
  <cp:revision>2</cp:revision>
  <dcterms:created xsi:type="dcterms:W3CDTF">2024-03-17T09:46:00Z</dcterms:created>
  <dcterms:modified xsi:type="dcterms:W3CDTF">2024-03-17T09:46:00Z</dcterms:modified>
</cp:coreProperties>
</file>